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2-06</w:t>
      </w:r>
      <w:r>
        <w:t xml:space="preserve"> </w:t>
      </w:r>
      <w:r>
        <w:t xml:space="preserve">06:13:5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e8e3479d14162480c6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2-06T06:13:56Z</dcterms:created>
  <dcterms:modified xsi:type="dcterms:W3CDTF">2025-02-06T06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2-06 06:13:50</vt:lpwstr>
  </property>
</Properties>
</file>